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4E41" w:rsidRPr="001A7430" w:rsidRDefault="001B5B01">
      <w:pPr>
        <w:rPr>
          <w:rFonts w:ascii="Arial" w:eastAsia="Times New Roman" w:hAnsi="Arial" w:cs="Arial"/>
          <w:color w:val="484848"/>
          <w:sz w:val="20"/>
          <w:szCs w:val="20"/>
          <w:lang w:bidi="hi-IN"/>
        </w:rPr>
      </w:pPr>
      <w:r w:rsidRPr="001A7430">
        <w:rPr>
          <w:rFonts w:ascii="Arial" w:eastAsia="Times New Roman" w:hAnsi="Arial" w:cs="Arial"/>
          <w:b/>
          <w:bCs/>
          <w:color w:val="484848"/>
          <w:sz w:val="20"/>
          <w:szCs w:val="20"/>
          <w:lang w:bidi="hi-IN"/>
        </w:rPr>
        <w:t>Supplementary Table 1</w:t>
      </w:r>
      <w:r w:rsidRPr="001A7430">
        <w:rPr>
          <w:rFonts w:ascii="Arial" w:eastAsia="Times New Roman" w:hAnsi="Arial" w:cs="Arial"/>
          <w:color w:val="484848"/>
          <w:sz w:val="20"/>
          <w:szCs w:val="20"/>
          <w:lang w:bidi="hi-IN"/>
        </w:rPr>
        <w:t xml:space="preserve">: The List of isolates sequences with their respective DENV serotype </w:t>
      </w:r>
      <w:r w:rsidR="001A7430">
        <w:rPr>
          <w:rFonts w:ascii="Arial" w:eastAsia="Times New Roman" w:hAnsi="Arial" w:cs="Arial"/>
          <w:color w:val="484848"/>
          <w:sz w:val="20"/>
          <w:szCs w:val="20"/>
          <w:lang w:bidi="hi-IN"/>
        </w:rPr>
        <w:t>i</w:t>
      </w:r>
      <w:r w:rsidRPr="001A7430">
        <w:rPr>
          <w:rFonts w:ascii="Arial" w:eastAsia="Times New Roman" w:hAnsi="Arial" w:cs="Arial"/>
          <w:color w:val="484848"/>
          <w:sz w:val="20"/>
          <w:szCs w:val="20"/>
          <w:lang w:bidi="hi-IN"/>
        </w:rPr>
        <w:t xml:space="preserve">dentified and </w:t>
      </w:r>
      <w:proofErr w:type="spellStart"/>
      <w:r w:rsidRPr="001A7430">
        <w:rPr>
          <w:rFonts w:ascii="Arial" w:eastAsia="Times New Roman" w:hAnsi="Arial" w:cs="Arial"/>
          <w:color w:val="484848"/>
          <w:sz w:val="20"/>
          <w:szCs w:val="20"/>
          <w:lang w:bidi="hi-IN"/>
        </w:rPr>
        <w:t>GenBank</w:t>
      </w:r>
      <w:proofErr w:type="spellEnd"/>
      <w:r w:rsidRPr="001A7430">
        <w:rPr>
          <w:rFonts w:ascii="Arial" w:eastAsia="Times New Roman" w:hAnsi="Arial" w:cs="Arial"/>
          <w:color w:val="484848"/>
          <w:sz w:val="20"/>
          <w:szCs w:val="20"/>
          <w:lang w:bidi="hi-IN"/>
        </w:rPr>
        <w:t xml:space="preserve"> accession number</w:t>
      </w:r>
      <w:r w:rsidR="001A7430">
        <w:rPr>
          <w:rFonts w:ascii="Arial" w:eastAsia="Times New Roman" w:hAnsi="Arial" w:cs="Arial"/>
          <w:color w:val="484848"/>
          <w:sz w:val="20"/>
          <w:szCs w:val="20"/>
          <w:lang w:bidi="hi-IN"/>
        </w:rPr>
        <w:t xml:space="preserve"> and Patient clinical detail</w:t>
      </w:r>
      <w:r w:rsidRPr="001A7430">
        <w:rPr>
          <w:rFonts w:ascii="Arial" w:eastAsia="Times New Roman" w:hAnsi="Arial" w:cs="Arial"/>
          <w:color w:val="484848"/>
          <w:sz w:val="20"/>
          <w:szCs w:val="20"/>
          <w:lang w:bidi="hi-IN"/>
        </w:rPr>
        <w:t xml:space="preserve">. </w:t>
      </w:r>
    </w:p>
    <w:tbl>
      <w:tblPr>
        <w:tblStyle w:val="LightShading"/>
        <w:tblW w:w="10188" w:type="dxa"/>
        <w:tblInd w:w="-432" w:type="dxa"/>
        <w:tblLayout w:type="fixed"/>
        <w:tblLook w:val="04A0"/>
      </w:tblPr>
      <w:tblGrid>
        <w:gridCol w:w="820"/>
        <w:gridCol w:w="1480"/>
        <w:gridCol w:w="1480"/>
        <w:gridCol w:w="1480"/>
        <w:gridCol w:w="1460"/>
        <w:gridCol w:w="1398"/>
        <w:gridCol w:w="920"/>
        <w:gridCol w:w="1150"/>
      </w:tblGrid>
      <w:tr w:rsidR="002E0DF4" w:rsidRPr="001A7430" w:rsidTr="001A7430">
        <w:trPr>
          <w:cnfStyle w:val="100000000000"/>
          <w:trHeight w:val="705"/>
        </w:trPr>
        <w:tc>
          <w:tcPr>
            <w:cnfStyle w:val="001000000000"/>
            <w:tcW w:w="820" w:type="dxa"/>
            <w:shd w:val="clear" w:color="auto" w:fill="auto"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 No.</w:t>
            </w:r>
          </w:p>
        </w:tc>
        <w:tc>
          <w:tcPr>
            <w:tcW w:w="1480" w:type="dxa"/>
            <w:shd w:val="clear" w:color="auto" w:fill="auto"/>
            <w:vAlign w:val="center"/>
            <w:hideMark/>
          </w:tcPr>
          <w:p w:rsidR="002E0DF4" w:rsidRPr="001A7430" w:rsidRDefault="002E0DF4" w:rsidP="001A7430">
            <w:pPr>
              <w:cnfStyle w:val="1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enBank</w:t>
            </w:r>
            <w:proofErr w:type="spellEnd"/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ccession number</w:t>
            </w:r>
          </w:p>
        </w:tc>
        <w:tc>
          <w:tcPr>
            <w:tcW w:w="1480" w:type="dxa"/>
            <w:shd w:val="clear" w:color="auto" w:fill="auto"/>
            <w:vAlign w:val="center"/>
            <w:hideMark/>
          </w:tcPr>
          <w:p w:rsidR="002E0DF4" w:rsidRPr="001A7430" w:rsidRDefault="002E0DF4" w:rsidP="001A7430">
            <w:pPr>
              <w:cnfStyle w:val="1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solate number</w:t>
            </w:r>
          </w:p>
        </w:tc>
        <w:tc>
          <w:tcPr>
            <w:tcW w:w="1480" w:type="dxa"/>
            <w:shd w:val="clear" w:color="auto" w:fill="auto"/>
            <w:vAlign w:val="center"/>
            <w:hideMark/>
          </w:tcPr>
          <w:p w:rsidR="002E0DF4" w:rsidRPr="001A7430" w:rsidRDefault="002E0DF4" w:rsidP="001A7430">
            <w:pPr>
              <w:cnfStyle w:val="1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 serotype</w:t>
            </w:r>
          </w:p>
        </w:tc>
        <w:tc>
          <w:tcPr>
            <w:tcW w:w="1460" w:type="dxa"/>
            <w:shd w:val="clear" w:color="auto" w:fill="auto"/>
            <w:vAlign w:val="center"/>
            <w:hideMark/>
          </w:tcPr>
          <w:p w:rsidR="002E0DF4" w:rsidRPr="001A7430" w:rsidRDefault="002E0DF4" w:rsidP="001A7430">
            <w:pPr>
              <w:cnfStyle w:val="1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NGUE </w:t>
            </w:r>
            <w:proofErr w:type="spellStart"/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gM</w:t>
            </w:r>
            <w:proofErr w:type="spellEnd"/>
          </w:p>
        </w:tc>
        <w:tc>
          <w:tcPr>
            <w:tcW w:w="1398" w:type="dxa"/>
            <w:shd w:val="clear" w:color="auto" w:fill="auto"/>
            <w:vAlign w:val="center"/>
            <w:hideMark/>
          </w:tcPr>
          <w:p w:rsidR="002E0DF4" w:rsidRPr="001A7430" w:rsidRDefault="002E0DF4" w:rsidP="001A7430">
            <w:pPr>
              <w:cnfStyle w:val="1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NGUE </w:t>
            </w:r>
            <w:proofErr w:type="spellStart"/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gG</w:t>
            </w:r>
            <w:proofErr w:type="spellEnd"/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2E0DF4" w:rsidRPr="001A7430" w:rsidRDefault="002E0DF4" w:rsidP="001A7430">
            <w:pPr>
              <w:cnfStyle w:val="1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150" w:type="dxa"/>
            <w:shd w:val="clear" w:color="auto" w:fill="auto"/>
            <w:vAlign w:val="center"/>
            <w:hideMark/>
          </w:tcPr>
          <w:p w:rsidR="002E0DF4" w:rsidRPr="001A7430" w:rsidRDefault="002E0DF4" w:rsidP="001A7430">
            <w:pPr>
              <w:cnfStyle w:val="1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ENDER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7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3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7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23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7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4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6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8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8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11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25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7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1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1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20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3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8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9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10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1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1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2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3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3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4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4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4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49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5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6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0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0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1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1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2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4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7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7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0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8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12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25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17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1A7430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="002E0DF4"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10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2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0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7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7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23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4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lastRenderedPageBreak/>
              <w:t>4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1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2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1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5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3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1A7430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1A7430" w:rsidRPr="001A7430" w:rsidRDefault="001A7430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1A7430" w:rsidRPr="001A7430" w:rsidRDefault="001A7430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1A7430" w:rsidRPr="001A7430" w:rsidRDefault="001A7430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4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1A7430" w:rsidRPr="001A7430" w:rsidRDefault="001A7430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1A7430" w:rsidRPr="001A7430" w:rsidRDefault="001A7430" w:rsidP="008735E7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1A7430" w:rsidRPr="001A7430" w:rsidRDefault="001A7430" w:rsidP="008735E7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1A7430" w:rsidRPr="001A7430" w:rsidRDefault="001A7430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A7430" w:rsidRPr="001A7430" w:rsidRDefault="001A7430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7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8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12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15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22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2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8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3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2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3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5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32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5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33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8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3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6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34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10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4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35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8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4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trHeight w:val="300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36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101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4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0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  <w:tr w:rsidR="002E0DF4" w:rsidRPr="001A7430" w:rsidTr="001A7430">
        <w:trPr>
          <w:cnfStyle w:val="000000100000"/>
          <w:trHeight w:val="315"/>
        </w:trPr>
        <w:tc>
          <w:tcPr>
            <w:cnfStyle w:val="001000000000"/>
            <w:tcW w:w="8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Z490537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21089</w:t>
            </w:r>
          </w:p>
        </w:tc>
        <w:tc>
          <w:tcPr>
            <w:tcW w:w="148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NV-4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2E0DF4" w:rsidRPr="001A7430" w:rsidRDefault="002E0DF4" w:rsidP="001A7430">
            <w:pPr>
              <w:cnfStyle w:val="0000001000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A74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1B5B01" w:rsidRPr="001A7430" w:rsidRDefault="001B5B01">
      <w:pPr>
        <w:rPr>
          <w:rFonts w:ascii="Arial" w:hAnsi="Arial" w:cs="Arial"/>
          <w:sz w:val="20"/>
          <w:szCs w:val="20"/>
        </w:rPr>
      </w:pPr>
      <w:r w:rsidRPr="001A7430">
        <w:rPr>
          <w:rFonts w:ascii="Arial" w:eastAsia="Times New Roman" w:hAnsi="Arial" w:cs="Arial"/>
          <w:color w:val="484848"/>
          <w:sz w:val="20"/>
          <w:szCs w:val="20"/>
          <w:lang w:bidi="hi-IN"/>
        </w:rPr>
        <w:br/>
      </w:r>
    </w:p>
    <w:p w:rsidR="007A0D46" w:rsidRPr="001A7430" w:rsidRDefault="001A7430">
      <w:pPr>
        <w:rPr>
          <w:rFonts w:ascii="Arial" w:hAnsi="Arial" w:cs="Arial"/>
          <w:sz w:val="20"/>
          <w:szCs w:val="20"/>
        </w:rPr>
      </w:pPr>
    </w:p>
    <w:sectPr w:rsidR="007A0D46" w:rsidRPr="001A7430" w:rsidSect="001A7430">
      <w:pgSz w:w="11906" w:h="16838" w:code="9"/>
      <w:pgMar w:top="990" w:right="1800" w:bottom="1440" w:left="1800" w:header="1022" w:footer="346" w:gutter="0"/>
      <w:lnNumType w:countBy="1" w:distance="259" w:restart="continuous"/>
      <w:cols w:space="720"/>
      <w:titlePg/>
      <w:bidi/>
      <w:docGrid w:type="lines"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sDCzMDG2MDU3MzA1szBQ0lEKTi0uzszPAykwrgUAeiFmXiwAAAA="/>
  </w:docVars>
  <w:rsids>
    <w:rsidRoot w:val="001B5B01"/>
    <w:rsid w:val="000B6F8B"/>
    <w:rsid w:val="0018647A"/>
    <w:rsid w:val="001A7430"/>
    <w:rsid w:val="001B5B01"/>
    <w:rsid w:val="00286585"/>
    <w:rsid w:val="002C0452"/>
    <w:rsid w:val="002D2CEB"/>
    <w:rsid w:val="002E0DF4"/>
    <w:rsid w:val="00355672"/>
    <w:rsid w:val="00382C96"/>
    <w:rsid w:val="0038476B"/>
    <w:rsid w:val="004C4922"/>
    <w:rsid w:val="005C53E9"/>
    <w:rsid w:val="006C08F3"/>
    <w:rsid w:val="006C77ED"/>
    <w:rsid w:val="006E7743"/>
    <w:rsid w:val="00755449"/>
    <w:rsid w:val="007815E6"/>
    <w:rsid w:val="00854E41"/>
    <w:rsid w:val="009834DD"/>
    <w:rsid w:val="00A04D45"/>
    <w:rsid w:val="00A63B2B"/>
    <w:rsid w:val="00AF2FDF"/>
    <w:rsid w:val="00B87CDC"/>
    <w:rsid w:val="00B96778"/>
    <w:rsid w:val="00BA3482"/>
    <w:rsid w:val="00BD0922"/>
    <w:rsid w:val="00E361ED"/>
    <w:rsid w:val="00E57B38"/>
    <w:rsid w:val="00EC7DB0"/>
    <w:rsid w:val="00F24619"/>
    <w:rsid w:val="00FA2039"/>
    <w:rsid w:val="00FE42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15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1B5B01"/>
  </w:style>
  <w:style w:type="table" w:styleId="TableGrid">
    <w:name w:val="Table Grid"/>
    <w:basedOn w:val="TableNormal"/>
    <w:uiPriority w:val="59"/>
    <w:rsid w:val="001B5B0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1B5B0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">
    <w:name w:val="Light Shading"/>
    <w:basedOn w:val="TableNormal"/>
    <w:uiPriority w:val="60"/>
    <w:rsid w:val="001A743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3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ja Bhardwaj</dc:creator>
  <cp:lastModifiedBy>Pooja Bhardwaj</cp:lastModifiedBy>
  <cp:revision>12</cp:revision>
  <dcterms:created xsi:type="dcterms:W3CDTF">2022-10-04T08:38:00Z</dcterms:created>
  <dcterms:modified xsi:type="dcterms:W3CDTF">2022-10-04T17:25:00Z</dcterms:modified>
</cp:coreProperties>
</file>